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4569" w:rsidRDefault="00E761F0" w:rsidP="00377476">
      <w:pPr>
        <w:pStyle w:val="Heading5"/>
      </w:pPr>
      <w:bookmarkStart w:id="0" w:name="_GoBack"/>
      <w:bookmarkEnd w:id="0"/>
      <w:r>
        <w:t>Economics Quiz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44"/>
        <w:gridCol w:w="2618"/>
        <w:gridCol w:w="5898"/>
      </w:tblGrid>
      <w:tr w:rsidR="003245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4569" w:rsidRPr="00223EAF" w:rsidRDefault="00E761F0">
            <w:pPr>
              <w:pStyle w:val="Compact"/>
              <w:jc w:val="right"/>
              <w:rPr>
                <w:b/>
              </w:rPr>
            </w:pPr>
            <w:r w:rsidRPr="00223EAF">
              <w:rPr>
                <w:b/>
              </w:rPr>
              <w:t>Wee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4569" w:rsidRPr="00223EAF" w:rsidRDefault="00E761F0">
            <w:pPr>
              <w:pStyle w:val="Compact"/>
              <w:rPr>
                <w:b/>
              </w:rPr>
            </w:pPr>
            <w:r w:rsidRPr="00223EAF">
              <w:rPr>
                <w:b/>
              </w:rP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4569" w:rsidRPr="00223EAF" w:rsidRDefault="00E761F0">
            <w:pPr>
              <w:pStyle w:val="Compact"/>
              <w:rPr>
                <w:b/>
              </w:rPr>
            </w:pPr>
            <w:r w:rsidRPr="00223EAF">
              <w:rPr>
                <w:b/>
              </w:rPr>
              <w:t>Definition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How limited resources are going to be distributed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Economic growth is staying constant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Those who are able and willing to work are employed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When prices are stable and do not fluctuate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Sustained period during which a nations total output of goods and services increases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Role of consumer as ruler of the market when determining the types of goods and services produced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A company that is not publicly traded. The company either does not have a share structure through which it raises capital or that shares of the company are being held and traded without using an exchange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lastRenderedPageBreak/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Act of buyers and servers freely and willingly engaging in market transactions; characteristic of capitalism and free enterprise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Division of work into a number of separate tasks to be performed by different workers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A method of production where a business, area or economy focuses on the production of a limited scope of products or services to gain greater degrees of productive efficiency within an overall system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A benefit, profit, or value of something that must be given up to acquire or achieve something else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Naturally occuring resources (fields, minerals, forest,water)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vAlign w:val="bottom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Economic problem of having seemingly unlimited human wants and needs in a world of limited resources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The collective skills, knowledge that can be used to create economic value for the individuals, their employers, or their community.</w:t>
            </w:r>
          </w:p>
        </w:tc>
      </w:tr>
      <w:tr w:rsidR="00324569" w:rsidTr="00223EAF">
        <w:trPr>
          <w:trHeight w:val="1728"/>
        </w:trPr>
        <w:tc>
          <w:tcPr>
            <w:tcW w:w="0" w:type="auto"/>
          </w:tcPr>
          <w:p w:rsidR="00324569" w:rsidRDefault="00E761F0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___________________________</w:t>
            </w:r>
          </w:p>
        </w:tc>
        <w:tc>
          <w:tcPr>
            <w:tcW w:w="0" w:type="auto"/>
          </w:tcPr>
          <w:p w:rsidR="00324569" w:rsidRDefault="00E761F0">
            <w:pPr>
              <w:pStyle w:val="Compact"/>
            </w:pPr>
            <w:r>
              <w:t>A measure of the work done by human beings.</w:t>
            </w:r>
          </w:p>
        </w:tc>
      </w:tr>
    </w:tbl>
    <w:p w:rsidR="00E761F0" w:rsidRDefault="00201AEE" w:rsidP="00201AEE">
      <w:pPr>
        <w:pStyle w:val="Heading5"/>
      </w:pPr>
      <w:r>
        <w:lastRenderedPageBreak/>
        <w:t>Ou stuck</w:t>
      </w:r>
    </w:p>
    <w:p w:rsidR="00201AEE" w:rsidRPr="00201AEE" w:rsidRDefault="00201AEE" w:rsidP="00201AEE">
      <w:pPr>
        <w:pStyle w:val="Heading5"/>
      </w:pPr>
      <w:r>
        <w:lastRenderedPageBreak/>
        <w:t>uooid</w:t>
      </w:r>
    </w:p>
    <w:sectPr w:rsidR="00201AEE" w:rsidRPr="00201A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65AE" w:rsidRDefault="00F665AE">
      <w:pPr>
        <w:spacing w:after="0"/>
      </w:pPr>
      <w:r>
        <w:separator/>
      </w:r>
    </w:p>
  </w:endnote>
  <w:endnote w:type="continuationSeparator" w:id="0">
    <w:p w:rsidR="00F665AE" w:rsidRDefault="00F66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65AE" w:rsidRDefault="00F665AE">
      <w:r>
        <w:separator/>
      </w:r>
    </w:p>
  </w:footnote>
  <w:footnote w:type="continuationSeparator" w:id="0">
    <w:p w:rsidR="00F665AE" w:rsidRDefault="00F66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EEAE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D3027F"/>
    <w:multiLevelType w:val="multilevel"/>
    <w:tmpl w:val="67D01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3D238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EC2AC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E3CD8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5D480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4D2A5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1F28C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8048DD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65E6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632D2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C42D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7F09"/>
    <w:rsid w:val="00201AEE"/>
    <w:rsid w:val="00223EAF"/>
    <w:rsid w:val="00324569"/>
    <w:rsid w:val="00377476"/>
    <w:rsid w:val="004E29B3"/>
    <w:rsid w:val="00590D07"/>
    <w:rsid w:val="00784D58"/>
    <w:rsid w:val="007D0D3B"/>
    <w:rsid w:val="008D6863"/>
    <w:rsid w:val="00B86B75"/>
    <w:rsid w:val="00BC48D5"/>
    <w:rsid w:val="00C36279"/>
    <w:rsid w:val="00E315A3"/>
    <w:rsid w:val="00E761F0"/>
    <w:rsid w:val="00F665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24F45B8-66AF-4357-9861-D93CDE595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77476"/>
    <w:pPr>
      <w:keepNext/>
      <w:keepLines/>
      <w:pageBreakBefore/>
      <w:spacing w:before="2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01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omics Quiz</vt:lpstr>
    </vt:vector>
  </TitlesOfParts>
  <Company/>
  <LinksUpToDate>false</LinksUpToDate>
  <CharactersWithSpaces>1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s Quiz</dc:title>
  <dc:creator>James Durant</dc:creator>
  <cp:lastModifiedBy>James Durant</cp:lastModifiedBy>
  <cp:revision>4</cp:revision>
  <dcterms:created xsi:type="dcterms:W3CDTF">2018-01-18T02:02:00Z</dcterms:created>
  <dcterms:modified xsi:type="dcterms:W3CDTF">2018-01-18T02:09:00Z</dcterms:modified>
</cp:coreProperties>
</file>